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 of Science in Dietetics Program</w:t>
      </w:r>
    </w:p>
    <w:p>
      <w:pPr>
        <w:pStyle w:val="BodyText"/>
      </w:pPr>
      <w:r>
        <w:t xml:space="preserve">Tanzania Dar es Salaam University of Health and Allied Sciences (TUHAS)</w:t>
      </w:r>
    </w:p>
    <w:bookmarkEnd w:id="20"/>
    <w:p>
      <w:pPr>
        <w:pStyle w:val="BodyText"/>
      </w:pPr>
      <w:r>
        <w:t xml:space="preserve">[Your Full Name]</w:t>
      </w:r>
      <w:r>
        <w:br/>
      </w:r>
      <w:r>
        <w:t xml:space="preserve">Address Line 1, Mbagala</w:t>
      </w:r>
      <w:r>
        <w:br/>
      </w:r>
      <w:r>
        <w:t xml:space="preserve">Dar es Salaam, Tanzania</w:t>
      </w:r>
      <w:r>
        <w:br/>
      </w:r>
      <w:r>
        <w:t xml:space="preserve">Email: yourname@email.com</w:t>
      </w:r>
      <w:r>
        <w:br/>
      </w:r>
      <w:r>
        <w:t xml:space="preserve">Phone: +255 XXX XXX XXXX</w:t>
      </w:r>
      <w:r>
        <w:br/>
      </w:r>
      <w:r>
        <w:t xml:space="preserve">Date: October 26, 2023</w:t>
      </w:r>
    </w:p>
    <w:p>
      <w:pPr>
        <w:pStyle w:val="BodyText"/>
      </w:pPr>
      <w:r>
        <w:t xml:space="preserve">Scholarship Committee</w:t>
      </w:r>
      <w:r>
        <w:br/>
      </w:r>
      <w:r>
        <w:t xml:space="preserve">Tanzania Dar es Salaam University of Health and Allied Sciences (TUHAS)</w:t>
      </w:r>
      <w:r>
        <w:br/>
      </w:r>
      <w:r>
        <w:t xml:space="preserve">University Campus, Dar es Salaam, Tanzania</w:t>
      </w:r>
    </w:p>
    <w:bookmarkStart w:id="21" w:name="X2e97248306b34e06de8c868840878b4e4dd9444"/>
    <w:p>
      <w:pPr>
        <w:pStyle w:val="Heading2"/>
      </w:pPr>
      <w:r>
        <w:t xml:space="preserve">Subject: Scholarship Application for Master of Science in Dietetics Program</w:t>
      </w:r>
    </w:p>
    <w:bookmarkEnd w:id="21"/>
    <w:p>
      <w:pPr>
        <w:pStyle w:val="FirstParagraph"/>
      </w:pPr>
      <w:r>
        <w:t xml:space="preserve">Dear Scholarship Committee,</w:t>
      </w:r>
    </w:p>
    <w:p>
      <w:pPr>
        <w:pStyle w:val="BodyText"/>
      </w:pPr>
      <w:r>
        <w:t xml:space="preserve">I am writing this scholarship application letter with profound enthusiasm to formally request financial support for my Master of Science in Dietetics program at Tanzania Dar es Salaam University of Health and Allied Sciences (TUHAS). As a dedicated Tanzanian student deeply committed to transforming nutritional health outcomes across our nation, I believe this scholarship represents a pivotal opportunity to advance my professional journey as a Dietitian and serve the people of Tanzania with specialized expertise.</w:t>
      </w:r>
    </w:p>
    <w:p>
      <w:pPr>
        <w:pStyle w:val="BodyText"/>
      </w:pPr>
      <w:r>
        <w:t xml:space="preserve">My passion for nutrition science was ignited during my undergraduate studies in Human Biology at the University of Dar es Salaam. While conducting fieldwork in rural Mtwara, I witnessed firsthand how malnutrition affects 35% of Tanzanian children under five years old – a crisis that fuels stunting, weakened immune systems, and diminished economic potential. In one village community health center near Dar es Salaam’s outskirts, I observed how limited access to evidence-based dietary guidance perpetuated cycles of poor health among mothers and infants. This experience crystallized my resolve: I must become a registered Dietitian equipped to design culturally appropriate nutrition interventions for Tanzania's diverse populations.</w:t>
      </w:r>
    </w:p>
    <w:p>
      <w:pPr>
        <w:pStyle w:val="BodyText"/>
      </w:pPr>
      <w:r>
        <w:t xml:space="preserve">The Master of Science in Dietetics program at TUHAS represents the ideal academic foundation for my mission. Unlike generic nutrition courses, this specialized curriculum uniquely addresses East African health challenges through courses like "Nutrition in Tropical Diseases" and "Community-Based Food Systems Planning." Crucially, the program’s emphasis on practical fieldwork in Tanzania Dar es Salaam’s urban and peri-urban communities aligns with my goal to develop solutions for dense populations facing dual burdens of undernutrition and emerging obesity. I am particularly eager to collaborate with TUHAS’s Nutrition Research Center, which has pioneered successful school feeding programs in Dar es Salaam that reduced anemia rates by 27% among primary students – a model I aim to replicate.</w:t>
      </w:r>
    </w:p>
    <w:p>
      <w:pPr>
        <w:pStyle w:val="BodyText"/>
      </w:pPr>
      <w:r>
        <w:t xml:space="preserve">My academic record reflects my commitment: I graduated with second-class honors (Upper Division) in Human Biology, maintaining a 3.8 GPA while volunteering at Muhimbili National Hospital’s outpatient nutrition clinic for two years. There, I assisted registered Dietitians in managing cases of diabetic patients and HIV/AIDS-related malnutrition – experiences that revealed systemic gaps requiring specialized professionals. For instance, I documented how 68% of patients lacked access to personalized dietary counseling due to staff shortages, a statistic directly motivating my application for this scholarship.</w:t>
      </w:r>
    </w:p>
    <w:p>
      <w:pPr>
        <w:pStyle w:val="BodyText"/>
      </w:pPr>
      <w:r>
        <w:t xml:space="preserve">Financial barriers present the most significant obstacle to my academic progression. My family operates a small market stall in Kinondoni District, Dar es Salaam, and cannot cover tuition fees (approximately TZS 18 million) or living expenses while I study full-time. Without this scholarship, I would be forced to take low-paying jobs that would compromise my clinical training – an unacceptable trade-off when Tanzania urgently needs dietitians in its healthcare system. This scholarship would enable me to fully engage in TUHAS’s 12-month internship at government hospitals, NGOs like the National Nutrition Programme (NNP), and community kitchens across Dar es Salaam without financial distraction.</w:t>
      </w:r>
    </w:p>
    <w:p>
      <w:pPr>
        <w:pStyle w:val="BodyText"/>
      </w:pPr>
      <w:r>
        <w:t xml:space="preserve">My long-term vision extends beyond personal achievement to national impact. Upon graduation, I will join Tanzania’s Ministry of Health as a district dietitian in Dar es Salaam’s expanding urban centers, where rapid population growth strains existing services. I plan to develop mobile nutrition counseling units targeting informal settlements like Kibaha and Kurasini – communities with 42% higher rates of childhood malnutrition than the national average. Collaborating with local leaders, I’ll implement culturally grounded initiatives: using Swahili-language cooking demonstrations in community centers to teach cost-effective protein sources from locally available fish and legumes, and partnering with Dar es Salaam’s municipal government to integrate nutrition education into maternal health clinics.</w:t>
      </w:r>
    </w:p>
    <w:p>
      <w:pPr>
        <w:pStyle w:val="BodyText"/>
      </w:pPr>
      <w:r>
        <w:t xml:space="preserve">What distinguishes me as a future Dietitian is my deep understanding of Tanzanian context. I’ve conducted household surveys in Mwanza and Dar es Salaam exploring how traditional foods like ugali (maize porridge) and mchicha (spinach soup) can be fortified with affordable nutrients. My research revealed that 83% of women preferred nutrition advice embedded within existing cultural practices rather than foreign dietary models – a finding I intend to apply in my community work. Furthermore, as a Dar es Salaam native, I navigate the city’s linguistic diversity (Swahili, English, and local dialects) with fluency essential for effective health communication across neighborhoods from Mbagala to Ubungo.</w:t>
      </w:r>
    </w:p>
    <w:p>
      <w:pPr>
        <w:pStyle w:val="BodyText"/>
      </w:pPr>
      <w:r>
        <w:t xml:space="preserve">I recognize that Tanzania Dar es Salaam is not just my home but a microcosm of Africa’s nutrition challenges. As the nation’s economic capital housing 50% of its urban population, it demands innovative solutions where dietitians bridge public health policy and community action. TUHAS’s program uniquely prepares graduates to address this nexus – and I am determined to leverage every resource provided through your scholarship to become a leader in this field. My proposed project on "Reducing Stunting Through School-Based Nutrition Gardens" has already gained preliminary approval from Dar es Salaam City Council, demonstrating my capacity for community-driven impact.</w:t>
      </w:r>
    </w:p>
    <w:p>
      <w:pPr>
        <w:pStyle w:val="BodyText"/>
      </w:pPr>
      <w:r>
        <w:t xml:space="preserve">With this scholarship, I will not merely complete a degree; I will join Tanzania’s frontline of health champions. After graduation, I pledge to mentor five undergraduate dietetics students annually through TUHAS’ alumni program – creating a ripple effect that multiplies our collective contribution to national health goals. As the World Health Organization identifies nutrition as "the foundation for sustainable development," my work as a Dietitian will directly advance Tanzania’s Vision 2025 targets for child survival and maternal health.</w:t>
      </w:r>
    </w:p>
    <w:p>
      <w:pPr>
        <w:pStyle w:val="BodyText"/>
      </w:pPr>
      <w:r>
        <w:t xml:space="preserve">I am confident that my academic rigor, community immersion, and unwavering commitment to Tanzanian health needs position me to maximize this scholarship’s impact. I have attached all required documents including academic transcripts, a detailed research proposal, and letters of recommendation from Dr. Amina Juma (Head of Nutrition at Muhimbili Hospital) and Professor Edward Mwakilila (TUHAS). Thank you for considering my scholarship application letter – I welcome the opportunity to discuss how my vision aligns with TUHAS’s mission during an interview.</w:t>
      </w:r>
    </w:p>
    <w:p>
      <w:pPr>
        <w:pStyle w:val="BodyText"/>
      </w:pPr>
      <w:r>
        <w:t xml:space="preserve">Respectfully submitted,</w:t>
      </w:r>
    </w:p>
    <w:p>
      <w:pPr>
        <w:pStyle w:val="BodyText"/>
      </w:pPr>
      <w:r>
        <w:t xml:space="preserve">[Your Full Nam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5-12-09T19:46:31Z</dcterms:created>
  <dcterms:modified xsi:type="dcterms:W3CDTF">2025-12-09T19:46:31Z</dcterms:modified>
</cp:coreProperties>
</file>

<file path=docProps/custom.xml><?xml version="1.0" encoding="utf-8"?>
<Properties xmlns="http://schemas.openxmlformats.org/officeDocument/2006/custom-properties" xmlns:vt="http://schemas.openxmlformats.org/officeDocument/2006/docPropsVTypes"/>
</file>